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5" w:name="cover-letter"/>
    <w:p>
      <w:pPr>
        <w:pStyle w:val="Heading1"/>
      </w:pPr>
      <w:r>
        <w:t xml:space="preserve">Cover Letter</w:t>
      </w:r>
    </w:p>
    <w:p>
      <w:pPr>
        <w:pStyle w:val="FirstParagraph"/>
      </w:pPr>
      <w:r>
        <w:rPr>
          <w:bCs/>
          <w:b/>
        </w:rPr>
        <w:t xml:space="preserve">John Doe</w:t>
      </w:r>
      <w:r>
        <w:br/>
      </w:r>
      <w:r>
        <w:t xml:space="preserve">Beijing, China</w:t>
      </w:r>
      <w:r>
        <w:br/>
      </w:r>
      <w:r>
        <w:t xml:space="preserve">+86-123-4567-8901</w:t>
      </w:r>
      <w:r>
        <w:br/>
      </w:r>
      <w:r>
        <w:t xml:space="preserve">john.doe@example.com</w:t>
      </w:r>
      <w:r>
        <w:br/>
      </w:r>
      <w:r>
        <w:t xml:space="preserve">www.linkedin.com/in/johndoeastronomer</w:t>
      </w:r>
    </w:p>
    <w:p>
      <w:pPr>
        <w:pStyle w:val="BodyText"/>
      </w:pPr>
      <w:r>
        <w:t xml:space="preserve">Date: October 25, 2023</w:t>
      </w:r>
    </w:p>
    <w:p>
      <w:pPr>
        <w:pStyle w:val="BodyText"/>
      </w:pPr>
      <w:r>
        <w:t xml:space="preserve">Hiring Committee</w:t>
      </w:r>
      <w:r>
        <w:br/>
      </w:r>
      <w:r>
        <w:t xml:space="preserve">[Institution Name]</w:t>
      </w:r>
      <w:r>
        <w:br/>
      </w:r>
      <w:r>
        <w:t xml:space="preserve">National Astronomical Observatories of China (NAOC)</w:t>
      </w:r>
      <w:r>
        <w:br/>
      </w:r>
      <w:r>
        <w:t xml:space="preserve">Beijing, China</w:t>
      </w:r>
    </w:p>
    <w:bookmarkStart w:id="24" w:name="dear-hiring-committee"/>
    <w:p>
      <w:pPr>
        <w:pStyle w:val="Heading2"/>
      </w:pPr>
      <w:r>
        <w:t xml:space="preserve">Dear Hiring Committee,</w:t>
      </w:r>
    </w:p>
    <w:p>
      <w:pPr>
        <w:pStyle w:val="FirstParagraph"/>
      </w:pPr>
      <w:r>
        <w:t xml:space="preserve">I am writing to express my enthusiastic interest in the Astronomer position at [Institution Name] in Beijing, China. As a dedicated researcher with over a decade of experience in observational astronomy and planetary science, I am eager to contribute my expertise to advancing China’s leadership in astronomical discovery. The opportunity to work within Beijing’s vibrant scientific ecosystem—home to cutting-edge facilities like the LAMOST telescope and the Chinese Academy of Sciences’ (CAS) astrophysics research divisions—aligns perfectly with my career goals as an Astronomer.</w:t>
      </w:r>
    </w:p>
    <w:p>
      <w:pPr>
        <w:pStyle w:val="BodyText"/>
      </w:pPr>
      <w:r>
        <w:t xml:space="preserve">My academic journey began with a Ph.D. in Astronomy from [University Name], where I specialized in exoplanetary systems and stellar evolution. During my doctoral studies, I collaborated with international teams to analyze data from the Hubble Space Telescope and the Keck Observatory, publishing several papers in prestigious journals such as *The Astrophysical Journal* and *Astronomy &amp; Astrophysics*. These experiences honed my ability to design observational campaigns, interpret complex datasets, and communicate findings through both technical publications and public outreach. However, it was my time as a postdoctoral researcher at [Institution Name] that solidified my passion for working in China’s dynamic astronomical community.</w:t>
      </w:r>
    </w:p>
    <w:bookmarkStart w:id="20" w:name="research-expertise-and-contributions"/>
    <w:p>
      <w:pPr>
        <w:pStyle w:val="Heading3"/>
      </w:pPr>
      <w:r>
        <w:t xml:space="preserve">Research Expertise and Contributions</w:t>
      </w:r>
    </w:p>
    <w:p>
      <w:pPr>
        <w:pStyle w:val="FirstParagraph"/>
      </w:pPr>
      <w:r>
        <w:t xml:space="preserve">As an Astronomer, I have focused on understanding the formation and evolution of planetary systems through multi-wavelength observations. My work with the LAMOST (Large Sky Area Multi-Object Fiber Spectroscopic Telescope) project in China was particularly transformative. This collaboration allowed me to analyze millions of stellar spectra, contributing to breakthroughs in characterizing Milky Way dynamics and identifying rare stellar populations. The LAMOST survey’s scale and precision exemplify the technological ingenuity that defines modern astronomical research in Beijing, and I am inspired by the potential for future discoveries through such initiatives.</w:t>
      </w:r>
    </w:p>
    <w:p>
      <w:pPr>
        <w:pStyle w:val="BodyText"/>
      </w:pPr>
      <w:r>
        <w:t xml:space="preserve">In addition to observational projects, I have led efforts to develop open-source software tools for data analysis, which are now used by researchers worldwide. One of my key contributions was the creation of a Python-based package that automates the detection of variable stars in time-series photometry datasets. This tool has been integrated into the [Institution Name]’s workflow, enhancing efficiency in their studies of transient phenomena like supernovae and gamma-ray bursts. My technical skills span programming languages such as Python, IDL, and MATLAB, as well as experience with astronomical software packages like IRAF, Astropy, and CASA.</w:t>
      </w:r>
    </w:p>
    <w:bookmarkEnd w:id="20"/>
    <w:bookmarkStart w:id="21" w:name="why-china-beijing"/>
    <w:p>
      <w:pPr>
        <w:pStyle w:val="Heading3"/>
      </w:pPr>
      <w:r>
        <w:t xml:space="preserve">Why China Beijing?</w:t>
      </w:r>
    </w:p>
    <w:p>
      <w:pPr>
        <w:pStyle w:val="FirstParagraph"/>
      </w:pPr>
      <w:r>
        <w:t xml:space="preserve">The decision to apply for this position in China Beijing is deeply personal and professional. Beijing has long been a hub for scientific innovation, with institutions like the National Astronomical Observatories of China (NAOC) at the forefront of astrophysical research. The city’s unique combination of historical significance and modern infrastructure creates an unparalleled environment for astronomical study. For instance, the construction of the Five-hundred-meter Aperture Spherical Telescope (FAST) in Guizhou Province—just a short trip from Beijing—demonstrates China’s commitment to pushing the boundaries of radio astronomy. As an Astronomer, I am eager to contribute to projects that leverage such facilities while fostering international collaboration.</w:t>
      </w:r>
    </w:p>
    <w:p>
      <w:pPr>
        <w:pStyle w:val="BodyText"/>
      </w:pPr>
      <w:r>
        <w:t xml:space="preserve">Moreover, Beijing’s scientific community is exceptionally diverse and collaborative. The presence of institutions like the Chinese Academy of Sciences, Tsinghua University, and Peking University fosters interdisciplinary research that bridges astrophysics with fields like quantum computing and artificial intelligence. I am particularly drawn to opportunities for cross-disciplinary work, such as applying machine learning techniques to analyze large astronomical datasets—a field where Beijing’s researchers are setting global standards.</w:t>
      </w:r>
    </w:p>
    <w:bookmarkEnd w:id="21"/>
    <w:bookmarkStart w:id="22" w:name="personal-motivation-and-vision"/>
    <w:p>
      <w:pPr>
        <w:pStyle w:val="Heading3"/>
      </w:pPr>
      <w:r>
        <w:t xml:space="preserve">Personal Motivation and Vision</w:t>
      </w:r>
    </w:p>
    <w:p>
      <w:pPr>
        <w:pStyle w:val="FirstParagraph"/>
      </w:pPr>
      <w:r>
        <w:t xml:space="preserve">Beyond technical expertise, my motivation as an Astronomer stems from a desire to make science accessible and inspiring. During my time in China, I volunteered with the Beijing Planetarium to design public lectures on cosmic phenomena, which sparked a lifelong commitment to science communication. I believe that the next generation of astronomers will be shaped not only by groundbreaking discoveries but also by their ability to engage and educate others. In Beijing, I envision contributing to programs that connect local communities with the wonders of the universe, whether through school outreach or public observatory events.</w:t>
      </w:r>
    </w:p>
    <w:p>
      <w:pPr>
        <w:pStyle w:val="BodyText"/>
      </w:pPr>
      <w:r>
        <w:t xml:space="preserve">My vision for this role is to leverage my background in observational techniques and data analysis to support [Institution Name]’s research objectives. Whether it’s participating in surveys of distant galaxies, studying the chemical composition of interstellar clouds, or contributing to China’s space exploration missions, I am prepared to bring both creativity and rigor to every task. I am also keen to collaborate with Beijing’s emerging astronomers, sharing knowledge and fostering a culture of innovation that benefits the global scientific community.</w:t>
      </w:r>
    </w:p>
    <w:bookmarkEnd w:id="22"/>
    <w:bookmarkStart w:id="23" w:name="conclusion"/>
    <w:p>
      <w:pPr>
        <w:pStyle w:val="Heading3"/>
      </w:pPr>
      <w:r>
        <w:t xml:space="preserve">Conclusion</w:t>
      </w:r>
    </w:p>
    <w:p>
      <w:pPr>
        <w:pStyle w:val="FirstParagraph"/>
      </w:pPr>
      <w:r>
        <w:t xml:space="preserve">In summary, my academic training, research accomplishments, and passion for astronomy position me as a strong candidate for this Astronomer role in China Beijing. I am particularly excited about the opportunity to work alongside [Institution Name]’s team of experts and contribute to the city’s legacy as a leader in astrophysical research. I would be honored to discuss how my skills and experiences align with your needs, and I welcome the chance to further explore this opportunity.</w:t>
      </w:r>
    </w:p>
    <w:p>
      <w:pPr>
        <w:pStyle w:val="BodyText"/>
      </w:pPr>
      <w:r>
        <w:t xml:space="preserve">Thank you for considering my application. I look forward to the possibility of contributing to [Institution Name]’s mission of advancing our understanding of the cosmos.</w:t>
      </w:r>
    </w:p>
    <w:p>
      <w:pPr>
        <w:pStyle w:val="BodyText"/>
      </w:pPr>
      <w:r>
        <w:t xml:space="preserve">Sincerely,</w:t>
      </w:r>
      <w:r>
        <w:br/>
      </w:r>
      <w: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Position in China Beijing</dc:title>
  <dc:creator/>
  <dc:language>en</dc:language>
  <cp:keywords/>
  <dcterms:created xsi:type="dcterms:W3CDTF">2026-07-23T06:11:30Z</dcterms:created>
  <dcterms:modified xsi:type="dcterms:W3CDTF">2026-07-23T06:11:30Z</dcterms:modified>
</cp:coreProperties>
</file>

<file path=docProps/custom.xml><?xml version="1.0" encoding="utf-8"?>
<Properties xmlns="http://schemas.openxmlformats.org/officeDocument/2006/custom-properties" xmlns:vt="http://schemas.openxmlformats.org/officeDocument/2006/docPropsVTypes"/>
</file>